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2F684" w14:textId="77777777" w:rsidR="00B0553A" w:rsidRPr="00B0553A" w:rsidRDefault="00B0553A" w:rsidP="00B0553A">
      <w:pPr>
        <w:pStyle w:val="Heading1"/>
        <w:jc w:val="center"/>
        <w:rPr>
          <w:noProof/>
          <w:lang w:val="bg-BG"/>
        </w:rPr>
      </w:pPr>
      <w:r w:rsidRPr="00B0553A">
        <w:rPr>
          <w:noProof/>
        </w:rPr>
        <w:t>Exercise: Methods</w:t>
      </w:r>
    </w:p>
    <w:p w14:paraId="73F7DC20" w14:textId="22C967F9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Problems for exercise and homework for the </w:t>
      </w:r>
      <w:hyperlink r:id="rId8" w:history="1">
        <w:r w:rsidR="0031042C">
          <w:rPr>
            <w:rStyle w:val="Hyperlink"/>
          </w:rPr>
          <w:t>"</w:t>
        </w:r>
        <w:r w:rsidR="0031042C">
          <w:rPr>
            <w:rStyle w:val="Hyperlink"/>
            <w:noProof/>
          </w:rPr>
          <w:t>C# Fundamentals</w:t>
        </w:r>
        <w:r w:rsidR="0031042C">
          <w:rPr>
            <w:rStyle w:val="Hyperlink"/>
          </w:rPr>
          <w:t xml:space="preserve">" course @ </w:t>
        </w:r>
        <w:r w:rsidR="0031042C">
          <w:rPr>
            <w:rStyle w:val="Hyperlink"/>
            <w:noProof/>
          </w:rPr>
          <w:t>SoftUni</w:t>
        </w:r>
      </w:hyperlink>
      <w:r w:rsidRPr="00B0553A">
        <w:rPr>
          <w:rStyle w:val="Hyperlink"/>
          <w:noProof/>
          <w:lang w:val="bg-BG"/>
        </w:rPr>
        <w:br/>
      </w:r>
      <w:r w:rsidRPr="00B0553A">
        <w:rPr>
          <w:noProof/>
        </w:rPr>
        <w:t xml:space="preserve">You can check your solutions in </w:t>
      </w:r>
      <w:hyperlink r:id="rId9" w:history="1">
        <w:r w:rsidRPr="006847E3">
          <w:rPr>
            <w:rStyle w:val="Hyperlink"/>
            <w:noProof/>
          </w:rPr>
          <w:t>Judge</w:t>
        </w:r>
      </w:hyperlink>
    </w:p>
    <w:p w14:paraId="06C49DFB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3FED5E74" w14:textId="242A3EF8" w:rsidR="00B0553A" w:rsidRPr="00B0553A" w:rsidRDefault="00175315" w:rsidP="00B0553A">
      <w:pPr>
        <w:rPr>
          <w:b/>
          <w:noProof/>
          <w:lang w:val="bg-BG"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104D71CB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46ED7943" w14:textId="592B6B57" w:rsidR="00B0553A" w:rsidRPr="00B0553A" w:rsidRDefault="00584937" w:rsidP="00B0553A">
      <w:pPr>
        <w:rPr>
          <w:noProof/>
          <w:lang w:val="bg-BG"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1F51C89F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B33DA87" w:rsidR="00826224" w:rsidRP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F0DDE9E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lastRenderedPageBreak/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4D19E150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695D486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9437A8">
        <w:trPr>
          <w:trHeight w:val="372"/>
        </w:trPr>
        <w:tc>
          <w:tcPr>
            <w:tcW w:w="1259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9437A8">
        <w:trPr>
          <w:trHeight w:val="378"/>
        </w:trPr>
        <w:tc>
          <w:tcPr>
            <w:tcW w:w="1259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B0553A" w:rsidRPr="00B0553A" w14:paraId="6D953D25" w14:textId="77777777" w:rsidTr="009437A8">
        <w:trPr>
          <w:trHeight w:val="378"/>
        </w:trPr>
        <w:tc>
          <w:tcPr>
            <w:tcW w:w="1259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Add and Subtract</w:t>
      </w:r>
    </w:p>
    <w:p w14:paraId="70401C79" w14:textId="3CDEDB32" w:rsidR="00F836A4" w:rsidRDefault="00F836A4" w:rsidP="00F836A4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15AF0707" w14:textId="0F0FE7E6" w:rsidR="00B0553A" w:rsidRPr="00B0553A" w:rsidRDefault="00B0553A" w:rsidP="00F836A4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lastRenderedPageBreak/>
        <w:t>Middle Characters</w:t>
      </w:r>
    </w:p>
    <w:p w14:paraId="708F1311" w14:textId="54FC8389" w:rsidR="00DB56E5" w:rsidRP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4FE01130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B0553A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NxN Matrix</w:t>
      </w:r>
    </w:p>
    <w:p w14:paraId="38E6EA51" w14:textId="7A55377F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788D7C0A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490EF525" w14:textId="7DC91997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10" w:history="1">
        <w:r w:rsidR="00B0553A" w:rsidRPr="00B0553A">
          <w:rPr>
            <w:rStyle w:val="Hyperlink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64793EB5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lindrome Integers</w:t>
      </w:r>
    </w:p>
    <w:p w14:paraId="67FE9B72" w14:textId="2539123A" w:rsidR="00B0553A" w:rsidRPr="00247418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2D9E56C2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Its sum of digits is divisible by 8, e.g. 8, 17, 88</w:t>
      </w:r>
    </w:p>
    <w:p w14:paraId="4FF4E6D0" w14:textId="0F1D9286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Holds at least one odd digit, e.g. 232, 707, 87578</w:t>
      </w:r>
    </w:p>
    <w:p w14:paraId="34C30780" w14:textId="092C76E4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7777777" w:rsidR="00BA0611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61888BB8" w14:textId="77777777" w:rsidR="00BA0611" w:rsidRPr="00B0553A" w:rsidRDefault="00BA0611" w:rsidP="00BA0611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7B6368F4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*Array Manipulator</w:t>
      </w:r>
    </w:p>
    <w:p w14:paraId="2FBE552C" w14:textId="30C7899E" w:rsidR="00B0553A" w:rsidRPr="00B0553A" w:rsidRDefault="00C90AF7" w:rsidP="00B0553A">
      <w:pPr>
        <w:rPr>
          <w:noProof/>
          <w:lang w:val="bg-BG"/>
        </w:rPr>
      </w:pPr>
      <w:r>
        <w:rPr>
          <w:noProof/>
        </w:rPr>
        <w:t>Peter</w:t>
      </w:r>
      <w:r w:rsidR="00B0553A" w:rsidRPr="00B0553A">
        <w:rPr>
          <w:noProof/>
        </w:rPr>
        <w:t xml:space="preserve"> has finally become a junior developer and has received his first task. It</w:t>
      </w:r>
      <w:r w:rsidR="00A446CA">
        <w:rPr>
          <w:noProof/>
        </w:rPr>
        <w:t>'</w:t>
      </w:r>
      <w:r w:rsidR="00B0553A" w:rsidRPr="00B0553A">
        <w:rPr>
          <w:noProof/>
        </w:rPr>
        <w:t xml:space="preserve">s about manipulating an array of integers. He is not quite happy about it, since he hates manipulating arrays. They are going to pay him a lot of money, though, and he is willing to give somebody half of it if </w:t>
      </w:r>
      <w:r w:rsidR="006D73FF">
        <w:rPr>
          <w:noProof/>
        </w:rPr>
        <w:t>they</w:t>
      </w:r>
      <w:r w:rsidR="00B0553A" w:rsidRPr="00B0553A">
        <w:rPr>
          <w:noProof/>
        </w:rPr>
        <w:t xml:space="preserve"> help him do his job. You, on the other hand, love arrays (and money)</w:t>
      </w:r>
      <w:r w:rsidR="00F76FD8">
        <w:rPr>
          <w:noProof/>
        </w:rPr>
        <w:t>,</w:t>
      </w:r>
      <w:r w:rsidR="00B0553A" w:rsidRPr="00B0553A">
        <w:rPr>
          <w:noProof/>
        </w:rPr>
        <w:t xml:space="preserve"> so you decide to try your luck.</w:t>
      </w:r>
    </w:p>
    <w:p w14:paraId="33D64EA1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The array may be manipulated by one of the following commands</w:t>
      </w:r>
    </w:p>
    <w:p w14:paraId="3F934191" w14:textId="0E4EF2F6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exchange {index}</w:t>
      </w:r>
      <w:r w:rsidRPr="00B0553A">
        <w:rPr>
          <w:noProof/>
        </w:rPr>
        <w:t xml:space="preserve"> – splits the array </w:t>
      </w:r>
      <w:r w:rsidRPr="00B0553A">
        <w:rPr>
          <w:b/>
          <w:noProof/>
        </w:rPr>
        <w:t>after</w:t>
      </w:r>
      <w:r w:rsidRPr="00B0553A">
        <w:rPr>
          <w:noProof/>
        </w:rPr>
        <w:t xml:space="preserve"> the given index and exchanges the places of the two resulting sub-arrays. E.g. [1, 2, 3, 4, 5] -&gt; exchange 2 -&gt; result: [4, 5, 1, 2, 3]</w:t>
      </w:r>
    </w:p>
    <w:p w14:paraId="0F4731AB" w14:textId="61E0131B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 index is outside the </w:t>
      </w:r>
      <w:r w:rsidR="00C436C3">
        <w:rPr>
          <w:noProof/>
        </w:rPr>
        <w:t xml:space="preserve">boundaries of the array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index</w:t>
      </w:r>
      <w:r w:rsidR="00C436C3" w:rsidRPr="00C90AF7">
        <w:rPr>
          <w:rFonts w:ascii="Consolas" w:hAnsi="Consolas"/>
          <w:noProof/>
        </w:rPr>
        <w:t>"</w:t>
      </w:r>
    </w:p>
    <w:p w14:paraId="3949265E" w14:textId="0C04785D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ax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ax even/odd element -&gt; [1, 4, 8, 2, 3] -&gt; </w:t>
      </w:r>
      <w:r w:rsidRPr="00B0553A">
        <w:rPr>
          <w:b/>
          <w:noProof/>
        </w:rPr>
        <w:t>max odd</w:t>
      </w:r>
      <w:r w:rsidRPr="00B0553A">
        <w:rPr>
          <w:noProof/>
        </w:rPr>
        <w:t xml:space="preserve"> -&gt; print </w:t>
      </w:r>
      <w:r w:rsidRPr="00B0553A">
        <w:rPr>
          <w:b/>
          <w:noProof/>
        </w:rPr>
        <w:t>4</w:t>
      </w:r>
    </w:p>
    <w:p w14:paraId="4651B54C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in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in even/odd element -&gt; [1, 4, 8, 2, 3] -&gt; </w:t>
      </w:r>
      <w:r w:rsidRPr="00B0553A">
        <w:rPr>
          <w:b/>
          <w:noProof/>
        </w:rPr>
        <w:t>min even</w:t>
      </w:r>
      <w:r w:rsidRPr="00B0553A">
        <w:rPr>
          <w:noProof/>
        </w:rPr>
        <w:t xml:space="preserve"> &gt; print </w:t>
      </w:r>
      <w:r w:rsidRPr="00B0553A">
        <w:rPr>
          <w:b/>
          <w:noProof/>
        </w:rPr>
        <w:t>3</w:t>
      </w:r>
    </w:p>
    <w:p w14:paraId="47A4F395" w14:textId="77777777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two or more equal </w:t>
      </w:r>
      <w:r w:rsidRPr="00B0553A">
        <w:rPr>
          <w:b/>
          <w:noProof/>
        </w:rPr>
        <w:t>min/max</w:t>
      </w:r>
      <w:r w:rsidRPr="00B0553A">
        <w:rPr>
          <w:noProof/>
        </w:rPr>
        <w:t xml:space="preserve"> elements, return the index of the </w:t>
      </w:r>
      <w:r w:rsidRPr="00B0553A">
        <w:rPr>
          <w:b/>
          <w:noProof/>
        </w:rPr>
        <w:t>rightmost</w:t>
      </w:r>
      <w:r w:rsidRPr="00B0553A">
        <w:rPr>
          <w:noProof/>
        </w:rPr>
        <w:t xml:space="preserve"> one</w:t>
      </w:r>
    </w:p>
    <w:p w14:paraId="1E218634" w14:textId="0653DDD8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a </w:t>
      </w:r>
      <w:r w:rsidRPr="00B0553A">
        <w:rPr>
          <w:b/>
          <w:noProof/>
        </w:rPr>
        <w:t xml:space="preserve">min/max even/odd </w:t>
      </w:r>
      <w:r w:rsidRPr="00B0553A">
        <w:rPr>
          <w:noProof/>
        </w:rPr>
        <w:t xml:space="preserve">element </w:t>
      </w:r>
      <w:r w:rsidRPr="00B0553A">
        <w:rPr>
          <w:b/>
          <w:noProof/>
        </w:rPr>
        <w:t>cannot</w:t>
      </w:r>
      <w:r w:rsidRPr="00B0553A">
        <w:rPr>
          <w:noProof/>
        </w:rPr>
        <w:t xml:space="preserve"> be found, print </w:t>
      </w:r>
      <w:r w:rsidR="00C436C3" w:rsidRPr="00C90AF7">
        <w:rPr>
          <w:rFonts w:ascii="Consolas" w:hAnsi="Consolas"/>
          <w:noProof/>
        </w:rPr>
        <w:t>"</w:t>
      </w:r>
      <w:r w:rsidR="00C436C3" w:rsidRPr="00C90AF7">
        <w:rPr>
          <w:rFonts w:ascii="Consolas" w:hAnsi="Consolas"/>
          <w:b/>
          <w:noProof/>
        </w:rPr>
        <w:t>No matches</w:t>
      </w:r>
      <w:r w:rsidR="00C436C3" w:rsidRPr="00C90AF7">
        <w:rPr>
          <w:rFonts w:ascii="Consolas" w:hAnsi="Consolas"/>
          <w:noProof/>
        </w:rPr>
        <w:t>"</w:t>
      </w:r>
    </w:p>
    <w:p w14:paraId="07264206" w14:textId="2B378560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fir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first </w:t>
      </w:r>
      <w:r w:rsidRPr="00624A53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first 2 even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8, 2]</w:t>
      </w:r>
    </w:p>
    <w:p w14:paraId="61BF9E72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la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last </w:t>
      </w:r>
      <w:r w:rsidRPr="00B626B8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last 2 odd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1, 3]</w:t>
      </w:r>
    </w:p>
    <w:p w14:paraId="0F2E5315" w14:textId="15CEE47C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>If the count is greate</w:t>
      </w:r>
      <w:r w:rsidR="00C436C3">
        <w:rPr>
          <w:noProof/>
        </w:rPr>
        <w:t xml:space="preserve">r than the array length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count</w:t>
      </w:r>
      <w:r w:rsidR="00C436C3" w:rsidRPr="00C90AF7">
        <w:rPr>
          <w:rFonts w:ascii="Consolas" w:hAnsi="Consolas"/>
          <w:noProof/>
        </w:rPr>
        <w:t>"</w:t>
      </w:r>
    </w:p>
    <w:p w14:paraId="7F361408" w14:textId="140FE222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</w:t>
      </w:r>
      <w:r w:rsidRPr="00B0553A">
        <w:rPr>
          <w:b/>
          <w:noProof/>
        </w:rPr>
        <w:t>not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nough</w:t>
      </w:r>
      <w:r w:rsidRPr="00B0553A">
        <w:rPr>
          <w:noProof/>
        </w:rPr>
        <w:t xml:space="preserve"> elements to satisfy the count, print as many as you can. If there are </w:t>
      </w:r>
      <w:r w:rsidRPr="00B0553A">
        <w:rPr>
          <w:b/>
          <w:noProof/>
        </w:rPr>
        <w:t>zero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ven/odd</w:t>
      </w:r>
      <w:r w:rsidRPr="00B0553A">
        <w:rPr>
          <w:noProof/>
        </w:rPr>
        <w:t xml:space="preserve"> elements, print an empty array </w:t>
      </w:r>
      <w:r w:rsidR="00763A14" w:rsidRPr="00C90AF7">
        <w:rPr>
          <w:rFonts w:ascii="Consolas" w:hAnsi="Consolas"/>
          <w:noProof/>
        </w:rPr>
        <w:t>"</w:t>
      </w:r>
      <w:r w:rsidRPr="00B0553A">
        <w:rPr>
          <w:noProof/>
        </w:rPr>
        <w:t>[]</w:t>
      </w:r>
      <w:r w:rsidR="00763A14" w:rsidRPr="00C90AF7">
        <w:rPr>
          <w:rFonts w:ascii="Consolas" w:hAnsi="Consolas"/>
          <w:noProof/>
        </w:rPr>
        <w:t>"</w:t>
      </w:r>
    </w:p>
    <w:p w14:paraId="58AB7B14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3919DB">
        <w:rPr>
          <w:rFonts w:ascii="Consolas" w:hAnsi="Consolas"/>
          <w:b/>
          <w:noProof/>
        </w:rPr>
        <w:t>en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>– stop taking input and print the final state of the array</w:t>
      </w:r>
    </w:p>
    <w:p w14:paraId="459D97F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lastRenderedPageBreak/>
        <w:t>Input</w:t>
      </w:r>
    </w:p>
    <w:p w14:paraId="49DCAA10" w14:textId="74B6EA38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noProof/>
        </w:rPr>
        <w:t>The input data should be read from the console</w:t>
      </w:r>
      <w:r w:rsidR="00DC5E1B">
        <w:rPr>
          <w:noProof/>
        </w:rPr>
        <w:t>.</w:t>
      </w:r>
    </w:p>
    <w:p w14:paraId="317509E5" w14:textId="0D28B0ED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 first line</w:t>
      </w:r>
      <w:r w:rsidR="00B85007">
        <w:rPr>
          <w:rFonts w:eastAsia="MS Mincho"/>
          <w:noProof/>
        </w:rPr>
        <w:t>,</w:t>
      </w:r>
      <w:r w:rsidRPr="00B0553A">
        <w:rPr>
          <w:rFonts w:eastAsia="MS Mincho"/>
          <w:noProof/>
        </w:rPr>
        <w:t xml:space="preserve"> the initial array is received as a line of integers, separated by a single space</w:t>
      </w:r>
      <w:r w:rsidR="00DC5E1B">
        <w:rPr>
          <w:rFonts w:eastAsia="MS Mincho"/>
          <w:noProof/>
        </w:rPr>
        <w:t>.</w:t>
      </w:r>
    </w:p>
    <w:p w14:paraId="7209671C" w14:textId="643B6DE0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</w:t>
      </w:r>
      <w:r w:rsidR="00C436C3">
        <w:rPr>
          <w:rFonts w:eastAsia="MS Mincho"/>
          <w:noProof/>
        </w:rPr>
        <w:t xml:space="preserve"> next lines</w:t>
      </w:r>
      <w:r w:rsidR="001F7AA2">
        <w:rPr>
          <w:rFonts w:eastAsia="MS Mincho"/>
          <w:noProof/>
        </w:rPr>
        <w:t>,</w:t>
      </w:r>
      <w:r w:rsidR="00C436C3">
        <w:rPr>
          <w:rFonts w:eastAsia="MS Mincho"/>
          <w:noProof/>
        </w:rPr>
        <w:t xml:space="preserve"> until the command </w:t>
      </w:r>
      <w:r w:rsidR="00C436C3" w:rsidRPr="007C5773">
        <w:rPr>
          <w:rFonts w:ascii="Consolas" w:eastAsia="MS Mincho" w:hAnsi="Consolas"/>
          <w:noProof/>
        </w:rPr>
        <w:t>"</w:t>
      </w:r>
      <w:r w:rsidRPr="007C5773">
        <w:rPr>
          <w:rFonts w:ascii="Consolas" w:eastAsia="MS Mincho" w:hAnsi="Consolas"/>
          <w:b/>
          <w:noProof/>
        </w:rPr>
        <w:t>end</w:t>
      </w:r>
      <w:r w:rsidR="00C436C3" w:rsidRPr="007C5773">
        <w:rPr>
          <w:rFonts w:ascii="Consolas" w:eastAsia="MS Mincho" w:hAnsi="Consolas"/>
          <w:noProof/>
        </w:rPr>
        <w:t>"</w:t>
      </w:r>
      <w:r w:rsidRPr="00B0553A">
        <w:rPr>
          <w:rFonts w:eastAsia="MS Mincho"/>
          <w:noProof/>
        </w:rPr>
        <w:t xml:space="preserve"> is received, you will receive the array manipulation commands</w:t>
      </w:r>
      <w:r w:rsidR="00DC5E1B">
        <w:rPr>
          <w:rFonts w:eastAsia="MS Mincho"/>
          <w:noProof/>
        </w:rPr>
        <w:t>.</w:t>
      </w:r>
    </w:p>
    <w:p w14:paraId="6DC5A3F7" w14:textId="56F31FB6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contextualSpacing w:val="0"/>
        <w:jc w:val="both"/>
        <w:rPr>
          <w:noProof/>
          <w:lang w:val="bg-BG"/>
        </w:rPr>
      </w:pPr>
      <w:r w:rsidRPr="00B0553A">
        <w:rPr>
          <w:noProof/>
        </w:rPr>
        <w:t>The input data will always be valid and in the format described. There is no need to check it explicitly</w:t>
      </w:r>
      <w:r w:rsidR="00DC5E1B">
        <w:rPr>
          <w:noProof/>
        </w:rPr>
        <w:t>.</w:t>
      </w:r>
    </w:p>
    <w:p w14:paraId="5230323E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Output</w:t>
      </w:r>
    </w:p>
    <w:p w14:paraId="1E044393" w14:textId="48147431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The output should be printed on the console</w:t>
      </w:r>
      <w:r w:rsidR="00DC5E1B">
        <w:rPr>
          <w:noProof/>
        </w:rPr>
        <w:t>.</w:t>
      </w:r>
    </w:p>
    <w:p w14:paraId="24A12A15" w14:textId="542B9322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On a separate line</w:t>
      </w:r>
      <w:r w:rsidR="00B85007">
        <w:rPr>
          <w:noProof/>
        </w:rPr>
        <w:t>,</w:t>
      </w:r>
      <w:r w:rsidR="00EC060F">
        <w:rPr>
          <w:noProof/>
        </w:rPr>
        <w:t xml:space="preserve"> </w:t>
      </w:r>
      <w:r w:rsidRPr="00B0553A">
        <w:rPr>
          <w:noProof/>
        </w:rPr>
        <w:t>print the output of the corresponding command</w:t>
      </w:r>
      <w:r w:rsidR="00DC5E1B">
        <w:rPr>
          <w:noProof/>
        </w:rPr>
        <w:t>.</w:t>
      </w:r>
    </w:p>
    <w:p w14:paraId="55D82CA3" w14:textId="26B8560C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On the last line print the final array in </w:t>
      </w:r>
      <w:r w:rsidRPr="00B0553A">
        <w:rPr>
          <w:b/>
          <w:noProof/>
        </w:rPr>
        <w:t>square brackets</w:t>
      </w:r>
      <w:r w:rsidRPr="00B0553A">
        <w:rPr>
          <w:noProof/>
        </w:rPr>
        <w:t xml:space="preserve"> with its elements separated by a comma and a space </w:t>
      </w:r>
      <w:r w:rsidR="00DC5E1B">
        <w:rPr>
          <w:noProof/>
        </w:rPr>
        <w:t>.</w:t>
      </w:r>
    </w:p>
    <w:p w14:paraId="61354E37" w14:textId="2E61A106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See the examples below to get a better understanding of your task</w:t>
      </w:r>
      <w:r w:rsidR="00DC5E1B">
        <w:rPr>
          <w:noProof/>
        </w:rPr>
        <w:t>.</w:t>
      </w:r>
    </w:p>
    <w:p w14:paraId="55068E7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Constraints</w:t>
      </w:r>
    </w:p>
    <w:p w14:paraId="77952A92" w14:textId="726B2A95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input lines</w:t>
      </w:r>
      <w:r w:rsidRPr="00B0553A">
        <w:rPr>
          <w:noProof/>
        </w:rPr>
        <w:t xml:space="preserve"> will be in the range [2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08F2916" w14:textId="144D9A4E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array elements</w:t>
      </w:r>
      <w:r w:rsidRPr="00B0553A">
        <w:rPr>
          <w:noProof/>
        </w:rPr>
        <w:t xml:space="preserve"> will be integers in the range [0</w:t>
      </w:r>
      <w:r w:rsidR="009675A5">
        <w:rPr>
          <w:noProof/>
        </w:rPr>
        <w:t>…</w:t>
      </w:r>
      <w:r w:rsidRPr="00B0553A">
        <w:rPr>
          <w:noProof/>
        </w:rPr>
        <w:t>1000]</w:t>
      </w:r>
      <w:r w:rsidR="00DC5E1B">
        <w:rPr>
          <w:noProof/>
        </w:rPr>
        <w:t>.</w:t>
      </w:r>
    </w:p>
    <w:p w14:paraId="7F28092E" w14:textId="002565B3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elements</w:t>
      </w:r>
      <w:r w:rsidRPr="00B0553A">
        <w:rPr>
          <w:noProof/>
        </w:rPr>
        <w:t xml:space="preserve"> will be in the range [1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DF521E5" w14:textId="35BB42D1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 xml:space="preserve">split index </w:t>
      </w:r>
      <w:r w:rsidRPr="00B0553A">
        <w:rPr>
          <w:noProof/>
        </w:rPr>
        <w:t>will be an integer in the range [-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>…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00223586" w14:textId="6BFF2E02" w:rsidR="00B0553A" w:rsidRPr="00B0553A" w:rsidRDefault="007C5773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>
        <w:rPr>
          <w:b/>
          <w:noProof/>
        </w:rPr>
        <w:t xml:space="preserve">The </w:t>
      </w:r>
      <w:r w:rsidR="00B0553A" w:rsidRPr="00B0553A">
        <w:rPr>
          <w:b/>
          <w:noProof/>
        </w:rPr>
        <w:t xml:space="preserve">first/last count </w:t>
      </w:r>
      <w:r w:rsidR="00B0553A" w:rsidRPr="00B0553A">
        <w:rPr>
          <w:noProof/>
        </w:rPr>
        <w:t>will be an integer in the range [1</w:t>
      </w:r>
      <w:r w:rsidR="00910C6A" w:rsidRPr="00910C6A">
        <w:rPr>
          <w:noProof/>
        </w:rPr>
        <w:t>…</w:t>
      </w:r>
      <w:r w:rsidR="00B0553A" w:rsidRPr="00B0553A">
        <w:rPr>
          <w:noProof/>
        </w:rPr>
        <w:t>2</w:t>
      </w:r>
      <w:r w:rsidR="00B0553A" w:rsidRPr="00B0553A">
        <w:rPr>
          <w:noProof/>
          <w:vertAlign w:val="superscript"/>
        </w:rPr>
        <w:t>31</w:t>
      </w:r>
      <w:r w:rsidR="00B0553A"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3B6BF54D" w14:textId="3794E209" w:rsidR="00B0553A" w:rsidRPr="00B0553A" w:rsidRDefault="00B0553A" w:rsidP="00B0553A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 xml:space="preserve">There will </w:t>
      </w:r>
      <w:r w:rsidRPr="00B0553A">
        <w:rPr>
          <w:rFonts w:eastAsia="MS Mincho"/>
          <w:b/>
          <w:noProof/>
        </w:rPr>
        <w:t>not</w:t>
      </w:r>
      <w:r w:rsidRPr="00B0553A">
        <w:rPr>
          <w:rFonts w:eastAsia="MS Mincho"/>
          <w:noProof/>
        </w:rPr>
        <w:t xml:space="preserve"> be redundant whitespace anywhere in the input</w:t>
      </w:r>
      <w:r w:rsidR="00DC5E1B">
        <w:rPr>
          <w:rFonts w:eastAsia="MS Mincho"/>
          <w:noProof/>
        </w:rPr>
        <w:t>.</w:t>
      </w:r>
    </w:p>
    <w:p w14:paraId="37AE577A" w14:textId="65B04EE8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  <w:lang w:eastAsia="ja-JP"/>
        </w:rPr>
        <w:t>Allowed working time for your program: 0.1 seconds. Allowed memory: 16</w:t>
      </w:r>
      <w:r w:rsidRPr="00B0553A">
        <w:rPr>
          <w:noProof/>
        </w:rPr>
        <w:t xml:space="preserve"> MB</w:t>
      </w:r>
      <w:r w:rsidR="00DC5E1B">
        <w:rPr>
          <w:noProof/>
        </w:rPr>
        <w:t>.</w:t>
      </w:r>
    </w:p>
    <w:p w14:paraId="365EB6A4" w14:textId="77777777" w:rsidR="00B0553A" w:rsidRPr="00B0553A" w:rsidRDefault="00B0553A" w:rsidP="00B0553A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B0553A" w:rsidRPr="00B0553A" w14:paraId="1FAAB3C3" w14:textId="77777777" w:rsidTr="009437A8">
        <w:trPr>
          <w:trHeight w:val="22"/>
        </w:trPr>
        <w:tc>
          <w:tcPr>
            <w:tcW w:w="1864" w:type="dxa"/>
            <w:shd w:val="clear" w:color="auto" w:fill="D9D9D9" w:themeFill="background1" w:themeFillShade="D9"/>
          </w:tcPr>
          <w:p w14:paraId="6A918AD1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6C875A93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5E9ACD" w14:textId="77777777" w:rsidTr="009437A8">
        <w:trPr>
          <w:trHeight w:val="22"/>
        </w:trPr>
        <w:tc>
          <w:tcPr>
            <w:tcW w:w="1864" w:type="dxa"/>
          </w:tcPr>
          <w:p w14:paraId="72BF0B2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3 5 7 9</w:t>
            </w:r>
          </w:p>
          <w:p w14:paraId="261B52F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</w:t>
            </w:r>
          </w:p>
          <w:p w14:paraId="014AED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odd</w:t>
            </w:r>
          </w:p>
          <w:p w14:paraId="328DE4A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088A122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33E7DAB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2 even</w:t>
            </w:r>
          </w:p>
          <w:p w14:paraId="60BF886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2EE16DD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</w:tcPr>
          <w:p w14:paraId="193EAD2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1485ED9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No matches</w:t>
            </w:r>
          </w:p>
          <w:p w14:paraId="70F9733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5, 7]</w:t>
            </w:r>
          </w:p>
          <w:p w14:paraId="2CC5838F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]</w:t>
            </w:r>
          </w:p>
          <w:p w14:paraId="3054CD8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B0553A" w:rsidRPr="00B0553A" w14:paraId="74FFF8BD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086578A0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7D156E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7A58427E" w14:textId="77777777" w:rsidTr="009437A8">
        <w:trPr>
          <w:trHeight w:val="21"/>
        </w:trPr>
        <w:tc>
          <w:tcPr>
            <w:tcW w:w="1864" w:type="dxa"/>
          </w:tcPr>
          <w:p w14:paraId="1AF6718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7B6E46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50916DA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5 even</w:t>
            </w:r>
          </w:p>
          <w:p w14:paraId="7628DC1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0</w:t>
            </w:r>
          </w:p>
          <w:p w14:paraId="189117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odd</w:t>
            </w:r>
          </w:p>
          <w:p w14:paraId="1147463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0</w:t>
            </w:r>
          </w:p>
          <w:p w14:paraId="765D35B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70E2C53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46B47BB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4FADFE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3</w:t>
            </w:r>
          </w:p>
          <w:p w14:paraId="776C01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count</w:t>
            </w:r>
          </w:p>
          <w:p w14:paraId="0580678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index</w:t>
            </w:r>
          </w:p>
          <w:p w14:paraId="2A107C4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557CD8F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319CF49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6D5F4147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B0553A" w:rsidRPr="00B0553A" w14:paraId="631A4665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26FBC5CD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3DFFDD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A8581E" w14:textId="77777777" w:rsidTr="009437A8">
        <w:trPr>
          <w:trHeight w:val="21"/>
        </w:trPr>
        <w:tc>
          <w:tcPr>
            <w:tcW w:w="1864" w:type="dxa"/>
          </w:tcPr>
          <w:p w14:paraId="020B855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0F07C6C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3861AE8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first 2 odd</w:t>
            </w:r>
          </w:p>
          <w:p w14:paraId="1670CF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4 odd</w:t>
            </w:r>
          </w:p>
          <w:p w14:paraId="00E2A62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20C01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]</w:t>
            </w:r>
          </w:p>
          <w:p w14:paraId="71AFD51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018E06D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, 10, 100, 1000]</w:t>
            </w:r>
          </w:p>
        </w:tc>
      </w:tr>
    </w:tbl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FDBA6" w14:textId="77777777" w:rsidR="00647032" w:rsidRDefault="00647032" w:rsidP="008068A2">
      <w:pPr>
        <w:spacing w:after="0" w:line="240" w:lineRule="auto"/>
      </w:pPr>
      <w:r>
        <w:separator/>
      </w:r>
    </w:p>
  </w:endnote>
  <w:endnote w:type="continuationSeparator" w:id="0">
    <w:p w14:paraId="0AF59028" w14:textId="77777777" w:rsidR="00647032" w:rsidRDefault="006470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141E6" w14:textId="77777777" w:rsidR="00647032" w:rsidRDefault="00647032" w:rsidP="008068A2">
      <w:pPr>
        <w:spacing w:after="0" w:line="240" w:lineRule="auto"/>
      </w:pPr>
      <w:r>
        <w:separator/>
      </w:r>
    </w:p>
  </w:footnote>
  <w:footnote w:type="continuationSeparator" w:id="0">
    <w:p w14:paraId="1308B1C1" w14:textId="77777777" w:rsidR="00647032" w:rsidRDefault="006470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3551077">
    <w:abstractNumId w:val="2"/>
  </w:num>
  <w:num w:numId="2" w16cid:durableId="1199709263">
    <w:abstractNumId w:val="48"/>
  </w:num>
  <w:num w:numId="3" w16cid:durableId="1646159654">
    <w:abstractNumId w:val="12"/>
  </w:num>
  <w:num w:numId="4" w16cid:durableId="1100761688">
    <w:abstractNumId w:val="31"/>
  </w:num>
  <w:num w:numId="5" w16cid:durableId="1324049834">
    <w:abstractNumId w:val="32"/>
  </w:num>
  <w:num w:numId="6" w16cid:durableId="617839228">
    <w:abstractNumId w:val="38"/>
  </w:num>
  <w:num w:numId="7" w16cid:durableId="401416817">
    <w:abstractNumId w:val="5"/>
  </w:num>
  <w:num w:numId="8" w16cid:durableId="1814642055">
    <w:abstractNumId w:val="10"/>
  </w:num>
  <w:num w:numId="9" w16cid:durableId="922377931">
    <w:abstractNumId w:val="29"/>
  </w:num>
  <w:num w:numId="10" w16cid:durableId="627238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8564042">
    <w:abstractNumId w:val="6"/>
  </w:num>
  <w:num w:numId="12" w16cid:durableId="609896494">
    <w:abstractNumId w:val="24"/>
  </w:num>
  <w:num w:numId="13" w16cid:durableId="1771899916">
    <w:abstractNumId w:val="3"/>
  </w:num>
  <w:num w:numId="14" w16cid:durableId="744910640">
    <w:abstractNumId w:val="37"/>
  </w:num>
  <w:num w:numId="15" w16cid:durableId="1113940623">
    <w:abstractNumId w:val="13"/>
  </w:num>
  <w:num w:numId="16" w16cid:durableId="2076464136">
    <w:abstractNumId w:val="42"/>
  </w:num>
  <w:num w:numId="17" w16cid:durableId="1633945832">
    <w:abstractNumId w:val="30"/>
  </w:num>
  <w:num w:numId="18" w16cid:durableId="1655260217">
    <w:abstractNumId w:val="46"/>
  </w:num>
  <w:num w:numId="19" w16cid:durableId="738404994">
    <w:abstractNumId w:val="39"/>
  </w:num>
  <w:num w:numId="20" w16cid:durableId="1525049423">
    <w:abstractNumId w:val="22"/>
  </w:num>
  <w:num w:numId="21" w16cid:durableId="508523516">
    <w:abstractNumId w:val="34"/>
  </w:num>
  <w:num w:numId="22" w16cid:durableId="1200973032">
    <w:abstractNumId w:val="15"/>
  </w:num>
  <w:num w:numId="23" w16cid:durableId="1688100476">
    <w:abstractNumId w:val="18"/>
  </w:num>
  <w:num w:numId="24" w16cid:durableId="1191456114">
    <w:abstractNumId w:val="4"/>
  </w:num>
  <w:num w:numId="25" w16cid:durableId="1734543282">
    <w:abstractNumId w:val="9"/>
  </w:num>
  <w:num w:numId="26" w16cid:durableId="1716076213">
    <w:abstractNumId w:val="19"/>
  </w:num>
  <w:num w:numId="27" w16cid:durableId="309946276">
    <w:abstractNumId w:val="41"/>
  </w:num>
  <w:num w:numId="28" w16cid:durableId="923801534">
    <w:abstractNumId w:val="21"/>
  </w:num>
  <w:num w:numId="29" w16cid:durableId="1701392775">
    <w:abstractNumId w:val="45"/>
  </w:num>
  <w:num w:numId="30" w16cid:durableId="1465853911">
    <w:abstractNumId w:val="25"/>
  </w:num>
  <w:num w:numId="31" w16cid:durableId="1654749020">
    <w:abstractNumId w:val="14"/>
  </w:num>
  <w:num w:numId="32" w16cid:durableId="1500269050">
    <w:abstractNumId w:val="40"/>
  </w:num>
  <w:num w:numId="33" w16cid:durableId="1147086594">
    <w:abstractNumId w:val="43"/>
  </w:num>
  <w:num w:numId="34" w16cid:durableId="1345061092">
    <w:abstractNumId w:val="28"/>
  </w:num>
  <w:num w:numId="35" w16cid:durableId="1541042718">
    <w:abstractNumId w:val="44"/>
  </w:num>
  <w:num w:numId="36" w16cid:durableId="1494761214">
    <w:abstractNumId w:val="8"/>
  </w:num>
  <w:num w:numId="37" w16cid:durableId="248077226">
    <w:abstractNumId w:val="26"/>
  </w:num>
  <w:num w:numId="38" w16cid:durableId="288979931">
    <w:abstractNumId w:val="17"/>
  </w:num>
  <w:num w:numId="39" w16cid:durableId="732894268">
    <w:abstractNumId w:val="33"/>
  </w:num>
  <w:num w:numId="40" w16cid:durableId="636882836">
    <w:abstractNumId w:val="27"/>
  </w:num>
  <w:num w:numId="41" w16cid:durableId="2107919131">
    <w:abstractNumId w:val="36"/>
  </w:num>
  <w:num w:numId="42" w16cid:durableId="1182550054">
    <w:abstractNumId w:val="47"/>
  </w:num>
  <w:num w:numId="43" w16cid:durableId="566457921">
    <w:abstractNumId w:val="7"/>
  </w:num>
  <w:num w:numId="44" w16cid:durableId="1036782653">
    <w:abstractNumId w:val="11"/>
  </w:num>
  <w:num w:numId="45" w16cid:durableId="87124550">
    <w:abstractNumId w:val="0"/>
  </w:num>
  <w:num w:numId="46" w16cid:durableId="2059011584">
    <w:abstractNumId w:val="1"/>
  </w:num>
  <w:num w:numId="47" w16cid:durableId="1079600453">
    <w:abstractNumId w:val="20"/>
  </w:num>
  <w:num w:numId="48" w16cid:durableId="1569344362">
    <w:abstractNumId w:val="23"/>
  </w:num>
  <w:num w:numId="49" w16cid:durableId="182262373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1042C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F52"/>
    <w:rsid w:val="004311CA"/>
    <w:rsid w:val="00446D0A"/>
    <w:rsid w:val="004614B6"/>
    <w:rsid w:val="0047331A"/>
    <w:rsid w:val="0047640B"/>
    <w:rsid w:val="0047644B"/>
    <w:rsid w:val="00476D4B"/>
    <w:rsid w:val="00491748"/>
    <w:rsid w:val="004A42EC"/>
    <w:rsid w:val="004A7E77"/>
    <w:rsid w:val="004B0253"/>
    <w:rsid w:val="004C0A80"/>
    <w:rsid w:val="004D03E1"/>
    <w:rsid w:val="004D29A9"/>
    <w:rsid w:val="004D4CEB"/>
    <w:rsid w:val="004E0D4F"/>
    <w:rsid w:val="004E4C1E"/>
    <w:rsid w:val="004E4DD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A53"/>
    <w:rsid w:val="00624DCF"/>
    <w:rsid w:val="0063342B"/>
    <w:rsid w:val="00640502"/>
    <w:rsid w:val="00644D27"/>
    <w:rsid w:val="00646598"/>
    <w:rsid w:val="00647032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8E9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53A"/>
    <w:rsid w:val="00B148DD"/>
    <w:rsid w:val="00B2472A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5007"/>
    <w:rsid w:val="00B86AF3"/>
    <w:rsid w:val="00B9309B"/>
    <w:rsid w:val="00BA0611"/>
    <w:rsid w:val="00BA12B6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626D"/>
    <w:rsid w:val="00CD5181"/>
    <w:rsid w:val="00CD7485"/>
    <w:rsid w:val="00CE2360"/>
    <w:rsid w:val="00CE236C"/>
    <w:rsid w:val="00CF0047"/>
    <w:rsid w:val="00D01173"/>
    <w:rsid w:val="00D06F7B"/>
    <w:rsid w:val="00D1422E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380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9/Method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6</Pages>
  <Words>1008</Words>
  <Characters>57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3</cp:revision>
  <cp:lastPrinted>2023-04-24T04:59:00Z</cp:lastPrinted>
  <dcterms:created xsi:type="dcterms:W3CDTF">2019-11-12T12:29:00Z</dcterms:created>
  <dcterms:modified xsi:type="dcterms:W3CDTF">2024-01-03T12:39:00Z</dcterms:modified>
  <cp:category>programming;education;software engineering;software development</cp:category>
</cp:coreProperties>
</file>